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4390B" w14:textId="16ACF348" w:rsidR="004F4DF0" w:rsidRPr="00D07641" w:rsidRDefault="00193191" w:rsidP="00193191">
      <w:pPr>
        <w:pStyle w:val="Title"/>
        <w:jc w:val="center"/>
      </w:pPr>
      <w:r>
        <w:rPr>
          <w:noProof/>
        </w:rPr>
        <w:drawing>
          <wp:inline distT="0" distB="0" distL="0" distR="0" wp14:anchorId="344645A3" wp14:editId="30A36DCC">
            <wp:extent cx="2173458" cy="11476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tsa_logo_ta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21" cy="11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68F34" w14:textId="6CE989F4" w:rsidR="00D07641" w:rsidRPr="00D07641" w:rsidRDefault="0089365D" w:rsidP="00193191">
      <w:pPr>
        <w:pStyle w:val="Title"/>
        <w:jc w:val="center"/>
      </w:pPr>
      <w:r>
        <w:t>Teacher Grant</w:t>
      </w:r>
      <w:r w:rsidR="00D07641" w:rsidRPr="00D07641">
        <w:t xml:space="preserve"> Form</w:t>
      </w:r>
    </w:p>
    <w:p w14:paraId="4CBD62FE" w14:textId="77777777" w:rsidR="004F4DF0" w:rsidRPr="00D07641" w:rsidRDefault="004F4DF0" w:rsidP="00193191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Theme="majorHAnsi" w:hAnsiTheme="majorHAnsi" w:cstheme="majorHAnsi"/>
        </w:rPr>
      </w:pPr>
    </w:p>
    <w:p w14:paraId="188B77D4" w14:textId="77777777" w:rsidR="00FD4CC1" w:rsidRPr="00D07641" w:rsidRDefault="00FD4CC1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</w:rPr>
      </w:pPr>
    </w:p>
    <w:p w14:paraId="3980B36B" w14:textId="69B769FF" w:rsidR="00FD4CC1" w:rsidRPr="00FF573E" w:rsidRDefault="00D07641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  <w:r w:rsidRPr="00FF573E">
        <w:rPr>
          <w:rFonts w:asciiTheme="majorHAnsi" w:hAnsiTheme="majorHAnsi" w:cstheme="majorHAnsi"/>
          <w:b/>
          <w:spacing w:val="-1"/>
          <w:sz w:val="24"/>
        </w:rPr>
        <w:t>Instructions:</w:t>
      </w:r>
    </w:p>
    <w:p w14:paraId="3C6A401E" w14:textId="47BA0585" w:rsidR="00D07641" w:rsidRPr="00FF573E" w:rsidRDefault="00D07641" w:rsidP="00193191">
      <w:pPr>
        <w:pStyle w:val="ListParagraph"/>
        <w:widowControl w:val="0"/>
        <w:numPr>
          <w:ilvl w:val="0"/>
          <w:numId w:val="2"/>
        </w:numPr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right="39"/>
        <w:rPr>
          <w:rFonts w:asciiTheme="majorHAnsi" w:hAnsiTheme="majorHAnsi" w:cstheme="majorHAnsi"/>
          <w:spacing w:val="-1"/>
        </w:rPr>
      </w:pPr>
      <w:r w:rsidRPr="00FF573E">
        <w:rPr>
          <w:rFonts w:asciiTheme="majorHAnsi" w:hAnsiTheme="majorHAnsi" w:cstheme="majorHAnsi"/>
          <w:spacing w:val="-1"/>
        </w:rPr>
        <w:t>Complete this form</w:t>
      </w:r>
      <w:r w:rsidR="00D219D8">
        <w:rPr>
          <w:rFonts w:asciiTheme="majorHAnsi" w:hAnsiTheme="majorHAnsi" w:cstheme="majorHAnsi"/>
          <w:spacing w:val="-1"/>
        </w:rPr>
        <w:t>. You must be a current, paid member of the Hale PTSA to qualify.</w:t>
      </w:r>
    </w:p>
    <w:p w14:paraId="559F2E26" w14:textId="49A0D078" w:rsidR="00D07641" w:rsidRPr="00FF573E" w:rsidRDefault="00D07641" w:rsidP="00193191">
      <w:pPr>
        <w:pStyle w:val="ListParagraph"/>
        <w:widowControl w:val="0"/>
        <w:numPr>
          <w:ilvl w:val="0"/>
          <w:numId w:val="2"/>
        </w:numPr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right="39"/>
        <w:rPr>
          <w:rFonts w:asciiTheme="majorHAnsi" w:hAnsiTheme="majorHAnsi" w:cstheme="majorHAnsi"/>
          <w:spacing w:val="-1"/>
        </w:rPr>
      </w:pPr>
      <w:r w:rsidRPr="00FF573E">
        <w:rPr>
          <w:rFonts w:asciiTheme="majorHAnsi" w:hAnsiTheme="majorHAnsi" w:cstheme="majorHAnsi"/>
          <w:spacing w:val="-1"/>
        </w:rPr>
        <w:t xml:space="preserve">Attach receipt(s) </w:t>
      </w:r>
      <w:r w:rsidR="00D219D8">
        <w:rPr>
          <w:rFonts w:asciiTheme="majorHAnsi" w:hAnsiTheme="majorHAnsi" w:cstheme="majorHAnsi"/>
          <w:spacing w:val="-1"/>
        </w:rPr>
        <w:t xml:space="preserve">or itemized shopping cart printout of a future purchase.  </w:t>
      </w:r>
      <w:r w:rsidR="00D219D8" w:rsidRPr="00D219D8">
        <w:rPr>
          <w:rFonts w:asciiTheme="majorHAnsi" w:hAnsiTheme="majorHAnsi" w:cstheme="majorHAnsi"/>
          <w:b/>
          <w:i/>
          <w:spacing w:val="-1"/>
          <w:highlight w:val="yellow"/>
        </w:rPr>
        <w:t>Hale PTSA needs to have documentation regarding your purchase(s) to remain in compliance with regulations and financial best practices.</w:t>
      </w:r>
    </w:p>
    <w:p w14:paraId="2BA697DD" w14:textId="662F94CB" w:rsidR="00D07641" w:rsidRPr="00FF573E" w:rsidRDefault="00D219D8" w:rsidP="00193191">
      <w:pPr>
        <w:pStyle w:val="ListParagraph"/>
        <w:widowControl w:val="0"/>
        <w:numPr>
          <w:ilvl w:val="0"/>
          <w:numId w:val="2"/>
        </w:numPr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right="39"/>
        <w:rPr>
          <w:rFonts w:asciiTheme="majorHAnsi" w:hAnsiTheme="majorHAnsi" w:cstheme="majorHAnsi"/>
          <w:spacing w:val="-1"/>
        </w:rPr>
      </w:pPr>
      <w:r>
        <w:rPr>
          <w:rFonts w:asciiTheme="majorHAnsi" w:hAnsiTheme="majorHAnsi" w:cstheme="majorHAnsi"/>
          <w:spacing w:val="-1"/>
        </w:rPr>
        <w:t>Return your information to the PTSA Mailbox</w:t>
      </w:r>
    </w:p>
    <w:p w14:paraId="45F10094" w14:textId="49B00B20" w:rsidR="00D07641" w:rsidRPr="00D07641" w:rsidRDefault="00D07641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</w:rPr>
      </w:pPr>
    </w:p>
    <w:p w14:paraId="01A7B0E8" w14:textId="2E7FEAA0" w:rsidR="00D07641" w:rsidRPr="00193191" w:rsidRDefault="00D07641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  <w:r w:rsidRPr="00193191">
        <w:rPr>
          <w:rFonts w:asciiTheme="majorHAnsi" w:hAnsiTheme="majorHAnsi" w:cstheme="majorHAnsi"/>
          <w:spacing w:val="-1"/>
          <w:sz w:val="24"/>
        </w:rPr>
        <w:t xml:space="preserve">Date Submitted: ___________________ </w:t>
      </w:r>
      <w:r w:rsidR="00D219D8" w:rsidRPr="00193191">
        <w:rPr>
          <w:rFonts w:asciiTheme="majorHAnsi" w:hAnsiTheme="majorHAnsi" w:cstheme="majorHAnsi"/>
          <w:spacing w:val="-1"/>
          <w:sz w:val="24"/>
        </w:rPr>
        <w:tab/>
        <w:t>Current Hale PTSA Member? ___________________</w:t>
      </w:r>
    </w:p>
    <w:p w14:paraId="7C58D4FD" w14:textId="4AD24D5C" w:rsidR="00D219D8" w:rsidRPr="00193191" w:rsidRDefault="00D219D8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  <w:r w:rsidRPr="00193191">
        <w:rPr>
          <w:rFonts w:asciiTheme="majorHAnsi" w:hAnsiTheme="majorHAnsi" w:cstheme="majorHAnsi"/>
          <w:spacing w:val="-1"/>
          <w:sz w:val="24"/>
        </w:rPr>
        <w:t>Subject: _____________________________________</w:t>
      </w:r>
      <w:r w:rsidRPr="00193191">
        <w:rPr>
          <w:rFonts w:asciiTheme="majorHAnsi" w:hAnsiTheme="majorHAnsi" w:cstheme="majorHAnsi"/>
          <w:spacing w:val="-1"/>
          <w:sz w:val="24"/>
        </w:rPr>
        <w:tab/>
        <w:t>Approx. # of students served? __________________</w:t>
      </w:r>
    </w:p>
    <w:p w14:paraId="07076F22" w14:textId="433F329C" w:rsidR="00D219D8" w:rsidRPr="00193191" w:rsidRDefault="00D219D8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</w:p>
    <w:p w14:paraId="6A855A8B" w14:textId="12E5164C" w:rsidR="00D219D8" w:rsidRPr="00193191" w:rsidRDefault="00D219D8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  <w:r w:rsidRPr="00193191">
        <w:rPr>
          <w:rFonts w:asciiTheme="majorHAnsi" w:hAnsiTheme="majorHAnsi" w:cstheme="majorHAnsi"/>
          <w:spacing w:val="-1"/>
          <w:sz w:val="24"/>
        </w:rPr>
        <w:t>Brief description of request, including the educational benefit and impact of your request:</w:t>
      </w:r>
    </w:p>
    <w:p w14:paraId="41BFADEF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6C6CE9BA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679D5498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6F71569C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30D58F17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0D885E59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4396A588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47E0EB9F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3A4DAC5A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4EE1C9C7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68390657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342BAB6C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0B498049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37AD4E83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  <w:bookmarkStart w:id="0" w:name="_GoBack"/>
      <w:bookmarkEnd w:id="0"/>
    </w:p>
    <w:p w14:paraId="23DFBA1E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1DF78390" w14:textId="77777777" w:rsidR="00F12290" w:rsidRDefault="00F12290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b/>
          <w:spacing w:val="-1"/>
          <w:sz w:val="24"/>
        </w:rPr>
      </w:pPr>
    </w:p>
    <w:p w14:paraId="464E7D9E" w14:textId="58F3D9CD" w:rsidR="00D07641" w:rsidRPr="00193191" w:rsidRDefault="00D219D8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  <w:r w:rsidRPr="00193191">
        <w:rPr>
          <w:rFonts w:asciiTheme="majorHAnsi" w:hAnsiTheme="majorHAnsi" w:cstheme="majorHAnsi"/>
          <w:b/>
          <w:spacing w:val="-1"/>
          <w:sz w:val="24"/>
        </w:rPr>
        <w:t>Items to be purchases</w:t>
      </w:r>
      <w:r w:rsidR="00EE0D76" w:rsidRPr="00193191">
        <w:rPr>
          <w:rFonts w:asciiTheme="majorHAnsi" w:hAnsiTheme="majorHAnsi" w:cstheme="majorHAnsi"/>
          <w:b/>
          <w:spacing w:val="-1"/>
          <w:sz w:val="24"/>
        </w:rPr>
        <w:t>:</w:t>
      </w:r>
      <w:r w:rsidR="00EE0D76" w:rsidRPr="00193191">
        <w:rPr>
          <w:rFonts w:asciiTheme="majorHAnsi" w:hAnsiTheme="majorHAnsi" w:cstheme="majorHAnsi"/>
          <w:spacing w:val="-1"/>
          <w:sz w:val="24"/>
        </w:rPr>
        <w:t xml:space="preserve"> ____________________________________________  </w:t>
      </w:r>
    </w:p>
    <w:p w14:paraId="1F31C8C3" w14:textId="654ED8A9" w:rsidR="00EE0D76" w:rsidRPr="00193191" w:rsidRDefault="00EE0D76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</w:p>
    <w:p w14:paraId="1CDAA96F" w14:textId="45E3B392" w:rsidR="00EE0D76" w:rsidRPr="00193191" w:rsidRDefault="00193191" w:rsidP="00193191">
      <w:pPr>
        <w:widowControl w:val="0"/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  <w:r w:rsidRPr="00193191">
        <w:rPr>
          <w:rFonts w:asciiTheme="majorHAnsi" w:hAnsiTheme="majorHAnsi" w:cstheme="majorHAnsi"/>
          <w:b/>
          <w:spacing w:val="-1"/>
          <w:sz w:val="24"/>
        </w:rPr>
        <w:t>Dollar amount of request ($150 maximum/teacher):</w:t>
      </w:r>
      <w:r w:rsidRPr="00193191">
        <w:rPr>
          <w:rFonts w:asciiTheme="majorHAnsi" w:hAnsiTheme="majorHAnsi" w:cstheme="majorHAnsi"/>
          <w:spacing w:val="-1"/>
          <w:sz w:val="24"/>
        </w:rPr>
        <w:t xml:space="preserve"> </w:t>
      </w:r>
      <w:r w:rsidR="00EE0D76" w:rsidRPr="00193191">
        <w:rPr>
          <w:rFonts w:asciiTheme="majorHAnsi" w:hAnsiTheme="majorHAnsi" w:cstheme="majorHAnsi"/>
          <w:spacing w:val="-1"/>
          <w:sz w:val="24"/>
        </w:rPr>
        <w:t>___________</w:t>
      </w:r>
      <w:r w:rsidRPr="00193191">
        <w:rPr>
          <w:rFonts w:asciiTheme="majorHAnsi" w:hAnsiTheme="majorHAnsi" w:cstheme="majorHAnsi"/>
          <w:spacing w:val="-1"/>
          <w:sz w:val="24"/>
        </w:rPr>
        <w:tab/>
      </w:r>
      <w:r>
        <w:rPr>
          <w:rFonts w:asciiTheme="majorHAnsi" w:hAnsiTheme="majorHAnsi" w:cstheme="majorHAnsi"/>
          <w:spacing w:val="-1"/>
          <w:sz w:val="24"/>
        </w:rPr>
        <w:t>Da</w:t>
      </w:r>
      <w:r w:rsidRPr="00193191">
        <w:rPr>
          <w:rFonts w:asciiTheme="majorHAnsi" w:hAnsiTheme="majorHAnsi" w:cstheme="majorHAnsi"/>
          <w:b/>
          <w:spacing w:val="-1"/>
          <w:sz w:val="24"/>
        </w:rPr>
        <w:t>te funds needed:</w:t>
      </w:r>
      <w:r w:rsidRPr="00193191">
        <w:rPr>
          <w:rFonts w:asciiTheme="majorHAnsi" w:hAnsiTheme="majorHAnsi" w:cstheme="majorHAnsi"/>
          <w:spacing w:val="-1"/>
          <w:sz w:val="24"/>
        </w:rPr>
        <w:t xml:space="preserve"> _______________</w:t>
      </w:r>
    </w:p>
    <w:p w14:paraId="3C6FFAE4" w14:textId="2EF8E069" w:rsidR="00EE0D76" w:rsidRPr="00193191" w:rsidRDefault="00EE0D76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</w:p>
    <w:p w14:paraId="44497E21" w14:textId="77AB75CC" w:rsidR="004F4DF0" w:rsidRPr="00193191" w:rsidRDefault="00193191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pacing w:val="-1"/>
          <w:sz w:val="24"/>
        </w:rPr>
      </w:pPr>
      <w:r w:rsidRPr="00193191">
        <w:rPr>
          <w:rFonts w:asciiTheme="majorHAnsi" w:hAnsiTheme="majorHAnsi" w:cstheme="majorHAnsi"/>
          <w:spacing w:val="-1"/>
          <w:sz w:val="24"/>
        </w:rPr>
        <w:t>Teacher</w:t>
      </w:r>
      <w:r w:rsidR="00EE0D76" w:rsidRPr="00193191">
        <w:rPr>
          <w:rFonts w:asciiTheme="majorHAnsi" w:hAnsiTheme="majorHAnsi" w:cstheme="majorHAnsi"/>
          <w:spacing w:val="-1"/>
          <w:sz w:val="24"/>
        </w:rPr>
        <w:t xml:space="preserve"> (Signature) _____________________________________________________</w:t>
      </w:r>
    </w:p>
    <w:p w14:paraId="30185789" w14:textId="3792CBED" w:rsidR="00EE0D76" w:rsidRPr="00F12290" w:rsidRDefault="00EE0D76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z w:val="20"/>
        </w:rPr>
      </w:pPr>
    </w:p>
    <w:p w14:paraId="15A60FE7" w14:textId="7FAE8D5B" w:rsidR="00F12290" w:rsidRPr="00F12290" w:rsidRDefault="00F12290" w:rsidP="00F12290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z w:val="20"/>
        </w:rPr>
      </w:pPr>
      <w:r w:rsidRPr="00F12290">
        <w:rPr>
          <w:rFonts w:asciiTheme="majorHAnsi" w:hAnsiTheme="majorHAnsi" w:cstheme="majorHAnsi"/>
          <w:b/>
          <w:sz w:val="20"/>
        </w:rPr>
        <w:t>Please Note:</w:t>
      </w:r>
      <w:r w:rsidRPr="00F12290">
        <w:rPr>
          <w:rFonts w:asciiTheme="majorHAnsi" w:hAnsiTheme="majorHAnsi" w:cstheme="majorHAnsi"/>
          <w:sz w:val="20"/>
        </w:rPr>
        <w:t xml:space="preserve"> </w:t>
      </w:r>
      <w:r w:rsidRPr="00F12290">
        <w:rPr>
          <w:rFonts w:asciiTheme="majorHAnsi" w:hAnsiTheme="majorHAnsi" w:cstheme="majorHAnsi"/>
          <w:sz w:val="20"/>
          <w:highlight w:val="yellow"/>
        </w:rPr>
        <w:t>Grants must be used for educational purposes and directly benefit the students in your class.</w:t>
      </w:r>
      <w:r w:rsidRPr="00F12290">
        <w:rPr>
          <w:rFonts w:asciiTheme="majorHAnsi" w:hAnsiTheme="majorHAnsi" w:cstheme="majorHAnsi"/>
          <w:sz w:val="20"/>
        </w:rPr>
        <w:t xml:space="preserve"> Teacher</w:t>
      </w:r>
      <w:r>
        <w:rPr>
          <w:rFonts w:asciiTheme="majorHAnsi" w:hAnsiTheme="majorHAnsi" w:cstheme="majorHAnsi"/>
          <w:sz w:val="20"/>
        </w:rPr>
        <w:t>(s)</w:t>
      </w:r>
      <w:r w:rsidRPr="00F12290">
        <w:rPr>
          <w:rFonts w:asciiTheme="majorHAnsi" w:hAnsiTheme="majorHAnsi" w:cstheme="majorHAnsi"/>
          <w:sz w:val="20"/>
        </w:rPr>
        <w:t xml:space="preserve"> must be a current Hale PTSA member to qualify. Grants are voted on during the monthly PTSA meetings</w:t>
      </w:r>
      <w:r>
        <w:rPr>
          <w:rFonts w:asciiTheme="majorHAnsi" w:hAnsiTheme="majorHAnsi" w:cstheme="majorHAnsi"/>
          <w:sz w:val="20"/>
        </w:rPr>
        <w:t xml:space="preserve"> and are considered on a </w:t>
      </w:r>
      <w:r w:rsidRPr="00F12290">
        <w:rPr>
          <w:rFonts w:asciiTheme="majorHAnsi" w:hAnsiTheme="majorHAnsi" w:cstheme="majorHAnsi"/>
          <w:sz w:val="20"/>
        </w:rPr>
        <w:t>first come, first serve basis.</w:t>
      </w:r>
    </w:p>
    <w:p w14:paraId="0D5B315C" w14:textId="07CB8CD9" w:rsidR="00EE0D76" w:rsidRPr="00193191" w:rsidRDefault="00EE0D76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  <w:sz w:val="24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3"/>
        <w:gridCol w:w="3109"/>
        <w:gridCol w:w="2670"/>
        <w:gridCol w:w="3698"/>
      </w:tblGrid>
      <w:tr w:rsidR="00EE0D76" w:rsidRPr="00EE0D76" w14:paraId="57EB0254" w14:textId="77777777" w:rsidTr="00D219D8">
        <w:trPr>
          <w:trHeight w:val="484"/>
        </w:trPr>
        <w:tc>
          <w:tcPr>
            <w:tcW w:w="1533" w:type="dxa"/>
            <w:vMerge w:val="restart"/>
          </w:tcPr>
          <w:p w14:paraId="224C298A" w14:textId="71407936" w:rsidR="00EE0D76" w:rsidRPr="00EE0D76" w:rsidRDefault="00EE0D76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8"/>
                <w:szCs w:val="18"/>
              </w:rPr>
            </w:pPr>
            <w:r w:rsidRPr="00EE0D76">
              <w:rPr>
                <w:rFonts w:asciiTheme="majorHAnsi" w:hAnsiTheme="majorHAnsi" w:cstheme="majorHAnsi"/>
                <w:sz w:val="18"/>
                <w:szCs w:val="18"/>
              </w:rPr>
              <w:t>For Treasurer Use Only</w:t>
            </w:r>
          </w:p>
        </w:tc>
        <w:tc>
          <w:tcPr>
            <w:tcW w:w="3109" w:type="dxa"/>
          </w:tcPr>
          <w:p w14:paraId="5EE25C30" w14:textId="16C60F6A" w:rsidR="00EE0D76" w:rsidRPr="00EE0D76" w:rsidRDefault="00193191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____Approved ____ Not Approved </w:t>
            </w:r>
          </w:p>
        </w:tc>
        <w:tc>
          <w:tcPr>
            <w:tcW w:w="2670" w:type="dxa"/>
          </w:tcPr>
          <w:p w14:paraId="2CF77B19" w14:textId="54E49D11" w:rsidR="00EE0D76" w:rsidRPr="00EE0D76" w:rsidRDefault="00EE0D76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8"/>
                <w:szCs w:val="18"/>
              </w:rPr>
            </w:pPr>
            <w:r w:rsidRPr="00EE0D76">
              <w:rPr>
                <w:rFonts w:asciiTheme="majorHAnsi" w:hAnsiTheme="majorHAnsi" w:cstheme="majorHAnsi"/>
                <w:sz w:val="18"/>
                <w:szCs w:val="18"/>
              </w:rPr>
              <w:t>Check # ______________</w:t>
            </w:r>
          </w:p>
        </w:tc>
        <w:tc>
          <w:tcPr>
            <w:tcW w:w="3698" w:type="dxa"/>
          </w:tcPr>
          <w:p w14:paraId="3030B70C" w14:textId="7F1332AD" w:rsidR="00EE0D76" w:rsidRPr="00EE0D76" w:rsidRDefault="00193191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Amount</w:t>
            </w:r>
            <w:r w:rsidR="00EE0D76" w:rsidRPr="00EE0D76">
              <w:rPr>
                <w:rFonts w:asciiTheme="majorHAnsi" w:hAnsiTheme="majorHAnsi" w:cstheme="majorHAnsi"/>
                <w:sz w:val="18"/>
                <w:szCs w:val="18"/>
              </w:rPr>
              <w:t>: ______________________________</w:t>
            </w:r>
          </w:p>
        </w:tc>
      </w:tr>
      <w:tr w:rsidR="00193191" w:rsidRPr="00EE0D76" w14:paraId="1E28C6CB" w14:textId="77777777" w:rsidTr="00D45EFD">
        <w:trPr>
          <w:trHeight w:val="439"/>
        </w:trPr>
        <w:tc>
          <w:tcPr>
            <w:tcW w:w="1533" w:type="dxa"/>
            <w:vMerge/>
          </w:tcPr>
          <w:p w14:paraId="6DC5287B" w14:textId="77777777" w:rsidR="00193191" w:rsidRPr="00EE0D76" w:rsidRDefault="00193191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109" w:type="dxa"/>
          </w:tcPr>
          <w:p w14:paraId="3FAED9F7" w14:textId="49CD4E29" w:rsidR="00193191" w:rsidRPr="00EE0D76" w:rsidRDefault="00193191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368" w:type="dxa"/>
            <w:gridSpan w:val="2"/>
          </w:tcPr>
          <w:p w14:paraId="4D7A908A" w14:textId="6B3866AB" w:rsidR="00193191" w:rsidRDefault="00193191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TSA Treasurer Signature_______________________________________________</w:t>
            </w:r>
          </w:p>
          <w:p w14:paraId="5BC7E1A8" w14:textId="77777777" w:rsidR="00193191" w:rsidRPr="00EE0D76" w:rsidRDefault="00193191" w:rsidP="00193191">
            <w:pPr>
              <w:widowControl w:val="0"/>
              <w:tabs>
                <w:tab w:val="left" w:pos="5880"/>
                <w:tab w:val="left" w:pos="10920"/>
              </w:tabs>
              <w:autoSpaceDE w:val="0"/>
              <w:autoSpaceDN w:val="0"/>
              <w:adjustRightInd w:val="0"/>
              <w:spacing w:after="0" w:line="240" w:lineRule="auto"/>
              <w:ind w:right="39"/>
              <w:rPr>
                <w:rFonts w:asciiTheme="majorHAnsi" w:hAnsiTheme="majorHAnsi" w:cstheme="majorHAnsi"/>
                <w:sz w:val="16"/>
                <w:szCs w:val="18"/>
              </w:rPr>
            </w:pPr>
          </w:p>
        </w:tc>
      </w:tr>
    </w:tbl>
    <w:p w14:paraId="2AD44FCC" w14:textId="77777777" w:rsidR="00EE0D76" w:rsidRPr="00D07641" w:rsidRDefault="00EE0D76" w:rsidP="00193191">
      <w:pPr>
        <w:widowControl w:val="0"/>
        <w:tabs>
          <w:tab w:val="left" w:pos="5880"/>
          <w:tab w:val="left" w:pos="10920"/>
        </w:tabs>
        <w:autoSpaceDE w:val="0"/>
        <w:autoSpaceDN w:val="0"/>
        <w:adjustRightInd w:val="0"/>
        <w:spacing w:after="0" w:line="240" w:lineRule="auto"/>
        <w:ind w:left="120" w:right="39"/>
        <w:rPr>
          <w:rFonts w:asciiTheme="majorHAnsi" w:hAnsiTheme="majorHAnsi" w:cstheme="majorHAnsi"/>
        </w:rPr>
      </w:pPr>
    </w:p>
    <w:sectPr w:rsidR="00EE0D76" w:rsidRPr="00D07641">
      <w:type w:val="continuous"/>
      <w:pgSz w:w="12240" w:h="15840"/>
      <w:pgMar w:top="640" w:right="620" w:bottom="280" w:left="6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634DE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A7678"/>
    <w:multiLevelType w:val="hybridMultilevel"/>
    <w:tmpl w:val="4AA4EF7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Mze2NDQxNDMytjBR0lEKTi0uzszPAykwqQUAe9+7WywAAAA="/>
  </w:docVars>
  <w:rsids>
    <w:rsidRoot w:val="008B1A19"/>
    <w:rsid w:val="00193191"/>
    <w:rsid w:val="00252E25"/>
    <w:rsid w:val="00411DCC"/>
    <w:rsid w:val="00426A85"/>
    <w:rsid w:val="004F4DF0"/>
    <w:rsid w:val="005A0466"/>
    <w:rsid w:val="005F64AD"/>
    <w:rsid w:val="00716822"/>
    <w:rsid w:val="0089365D"/>
    <w:rsid w:val="008B0C1F"/>
    <w:rsid w:val="008B1A19"/>
    <w:rsid w:val="008B491D"/>
    <w:rsid w:val="00AF55D5"/>
    <w:rsid w:val="00BC1B5D"/>
    <w:rsid w:val="00D07641"/>
    <w:rsid w:val="00D219D8"/>
    <w:rsid w:val="00D25651"/>
    <w:rsid w:val="00D56A19"/>
    <w:rsid w:val="00E5586A"/>
    <w:rsid w:val="00EE0D76"/>
    <w:rsid w:val="00F12290"/>
    <w:rsid w:val="00FC0912"/>
    <w:rsid w:val="00FD4CC1"/>
    <w:rsid w:val="00FF5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C1665C"/>
  <w15:docId w15:val="{F9AEC117-9F73-4B4F-A3C7-6ED08227D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76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F57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57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72"/>
    <w:rsid w:val="00FF57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7CDF98-EF27-4059-B515-201247C1C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xpense Reimbursement Form.doc</vt:lpstr>
    </vt:vector>
  </TitlesOfParts>
  <Company>Hewlett-Packard Company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xpense Reimbursement Form.doc</dc:title>
  <dc:subject/>
  <dc:creator>courtney</dc:creator>
  <cp:keywords/>
  <dc:description>Solid Converter PDF</dc:description>
  <cp:lastModifiedBy>Lashona Boyd</cp:lastModifiedBy>
  <cp:revision>5</cp:revision>
  <cp:lastPrinted>2012-12-04T21:54:00Z</cp:lastPrinted>
  <dcterms:created xsi:type="dcterms:W3CDTF">2018-10-02T01:17:00Z</dcterms:created>
  <dcterms:modified xsi:type="dcterms:W3CDTF">2018-10-02T01:48:00Z</dcterms:modified>
</cp:coreProperties>
</file>